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Modelo de gobierno oficina de arquitectur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7:38:41Z</dcterms:created>
  <dcterms:modified xsi:type="dcterms:W3CDTF">2023-06-01T17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